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84583" w:rsidRPr="00647079" w:rsidRDefault="00647079" w:rsidP="00647079">
      <w:pPr>
        <w:jc w:val="center"/>
        <w:rPr>
          <w:sz w:val="32"/>
          <w:szCs w:val="32"/>
          <w:lang w:val="en-IN"/>
        </w:rPr>
      </w:pPr>
      <w:r w:rsidRPr="00647079">
        <w:rPr>
          <w:sz w:val="32"/>
          <w:szCs w:val="32"/>
          <w:lang w:val="en-IN"/>
        </w:rPr>
        <w:t>R</w:t>
      </w:r>
      <w:bookmarkStart w:id="0" w:name="_GoBack"/>
      <w:bookmarkEnd w:id="0"/>
      <w:r w:rsidRPr="00647079">
        <w:rPr>
          <w:sz w:val="32"/>
          <w:szCs w:val="32"/>
          <w:lang w:val="en-IN"/>
        </w:rPr>
        <w:t>esume</w:t>
      </w:r>
    </w:p>
    <w:sectPr w:rsidR="00B84583" w:rsidRPr="0064707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yMDYwMTcEIksDMyUdpeDU4uLM/DyQAsNaAPaCUWMsAAAA"/>
  </w:docVars>
  <w:rsids>
    <w:rsidRoot w:val="00A909AC"/>
    <w:rsid w:val="00647079"/>
    <w:rsid w:val="00A909AC"/>
    <w:rsid w:val="00B845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EADE9A0-9C19-4FB4-BDB7-C48A60D16E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</Words>
  <Characters>6</Characters>
  <Application>Microsoft Office Word</Application>
  <DocSecurity>0</DocSecurity>
  <Lines>1</Lines>
  <Paragraphs>1</Paragraphs>
  <ScaleCrop>false</ScaleCrop>
  <Company/>
  <LinksUpToDate>false</LinksUpToDate>
  <CharactersWithSpaces>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thin james</dc:creator>
  <cp:keywords/>
  <dc:description/>
  <cp:lastModifiedBy>jithin james</cp:lastModifiedBy>
  <cp:revision>2</cp:revision>
  <dcterms:created xsi:type="dcterms:W3CDTF">2018-06-11T15:04:00Z</dcterms:created>
  <dcterms:modified xsi:type="dcterms:W3CDTF">2018-06-11T15:04:00Z</dcterms:modified>
</cp:coreProperties>
</file>